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6C31" w:rsidRPr="000D6C31" w:rsidRDefault="000D6C31" w:rsidP="000D6C31">
      <w:r w:rsidRPr="000D6C31">
        <w:rPr>
          <w:b/>
          <w:bCs/>
        </w:rPr>
        <w:t>Intersystem Testing Technique:</w:t>
      </w:r>
      <w:r>
        <w:rPr>
          <w:b/>
          <w:bCs/>
        </w:rPr>
        <w:t xml:space="preserve"> (Steps and Processes System Level Tests)</w:t>
      </w:r>
      <w:bookmarkStart w:id="0" w:name="_GoBack"/>
      <w:bookmarkEnd w:id="0"/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BFBFB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3"/>
        <w:gridCol w:w="8001"/>
      </w:tblGrid>
      <w:tr w:rsidR="000D6C31" w:rsidRPr="000D6C31" w:rsidTr="000D6C3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rPr>
                <w:b/>
                <w:bCs/>
              </w:rPr>
              <w:t>Backgroun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t>" Application systems are frequently interconnected to other application system.</w:t>
            </w:r>
            <w:r w:rsidRPr="000D6C31">
              <w:br/>
              <w:t>" The interconnection may be data coming from another application system, leaving for another application system or both.</w:t>
            </w:r>
            <w:r w:rsidRPr="000D6C31">
              <w:br/>
              <w:t>" Frequently multiple systems (applications) sometimes called cycles or functions are involved.</w:t>
            </w:r>
          </w:p>
        </w:tc>
      </w:tr>
      <w:tr w:rsidR="000D6C31" w:rsidRPr="000D6C31" w:rsidTr="000D6C3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rPr>
                <w:b/>
                <w:bCs/>
              </w:rPr>
              <w:t>Usa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t>" To ensure interconnection between application functions correctly.</w:t>
            </w:r>
          </w:p>
        </w:tc>
      </w:tr>
      <w:tr w:rsidR="000D6C31" w:rsidRPr="000D6C31" w:rsidTr="000D6C3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rPr>
                <w:b/>
                <w:bCs/>
              </w:rPr>
              <w:t>Objectiv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t>" Determining -</w:t>
            </w:r>
            <w:r w:rsidRPr="000D6C31">
              <w:br/>
              <w:t>Proper parameters and data are correctly passed between the applications</w:t>
            </w:r>
            <w:r w:rsidRPr="000D6C31">
              <w:br/>
              <w:t>Documentation for involved system is correct and accurate.</w:t>
            </w:r>
            <w:r w:rsidRPr="000D6C31">
              <w:br/>
              <w:t>" Ensure Proper timing and coordination of functions exists between the application system.</w:t>
            </w:r>
          </w:p>
        </w:tc>
      </w:tr>
      <w:tr w:rsidR="000D6C31" w:rsidRPr="000D6C31" w:rsidTr="000D6C3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rPr>
                <w:b/>
                <w:bCs/>
              </w:rPr>
              <w:t>How to Us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t>" Operations of multiple systems are tested.</w:t>
            </w:r>
            <w:r w:rsidRPr="000D6C31">
              <w:br/>
              <w:t>" Multiple systems are run from one another to check that they are acceptable and processed properly.</w:t>
            </w:r>
          </w:p>
        </w:tc>
      </w:tr>
      <w:tr w:rsidR="000D6C31" w:rsidRPr="000D6C31" w:rsidTr="000D6C3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rPr>
                <w:b/>
                <w:bCs/>
              </w:rPr>
              <w:t>When to us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t>" When there is change in parameters in application system</w:t>
            </w:r>
            <w:r w:rsidRPr="000D6C31">
              <w:br/>
              <w:t>" The parameters, which are erroneous then risk associated to such parameters, would decide the extent of testing and type of testing.</w:t>
            </w:r>
            <w:r w:rsidRPr="000D6C31">
              <w:br/>
              <w:t>" Intersystem parameters would be checked / verified after the change or new application is placed in the production.</w:t>
            </w:r>
          </w:p>
        </w:tc>
      </w:tr>
      <w:tr w:rsidR="000D6C31" w:rsidRPr="000D6C31" w:rsidTr="000D6C3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rPr>
                <w:b/>
                <w:bCs/>
              </w:rPr>
              <w:t>Exampl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t>" Develop test transaction set in one application and passing to another system to verify the processing.</w:t>
            </w:r>
            <w:r w:rsidRPr="000D6C31">
              <w:br/>
              <w:t>" Entering test transactions in live production environment and then using integrated test facility to check the processing from one system to another.</w:t>
            </w:r>
            <w:r w:rsidRPr="000D6C31">
              <w:br/>
              <w:t>" Verifying new changes of the parameters in the system, which are being tested, are corrected in the document.</w:t>
            </w:r>
          </w:p>
        </w:tc>
      </w:tr>
      <w:tr w:rsidR="000D6C31" w:rsidRPr="000D6C31" w:rsidTr="000D6C3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rPr>
                <w:b/>
                <w:bCs/>
              </w:rPr>
              <w:t>Disadvanta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BFBFB"/>
            <w:vAlign w:val="center"/>
            <w:hideMark/>
          </w:tcPr>
          <w:p w:rsidR="000D6C31" w:rsidRPr="000D6C31" w:rsidRDefault="000D6C31" w:rsidP="000D6C31">
            <w:r w:rsidRPr="000D6C31">
              <w:t>" Time consuming</w:t>
            </w:r>
            <w:r w:rsidRPr="000D6C31">
              <w:br/>
              <w:t>" Cost may be expensive if system is run several times iteratively.</w:t>
            </w:r>
          </w:p>
        </w:tc>
      </w:tr>
    </w:tbl>
    <w:p w:rsidR="00133367" w:rsidRDefault="00133367"/>
    <w:sectPr w:rsidR="00133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wtDQ2NjUzNTQztTBV0lEKTi0uzszPAykwrAUAa86+mSwAAAA="/>
  </w:docVars>
  <w:rsids>
    <w:rsidRoot w:val="000D6C31"/>
    <w:rsid w:val="000D6C31"/>
    <w:rsid w:val="00133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57DCA"/>
  <w15:chartTrackingRefBased/>
  <w15:docId w15:val="{E4D9D645-7206-4F7F-82F2-DF59EE40D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3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0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ismail - [2010]</cp:lastModifiedBy>
  <cp:revision>1</cp:revision>
  <dcterms:created xsi:type="dcterms:W3CDTF">2018-03-06T14:15:00Z</dcterms:created>
  <dcterms:modified xsi:type="dcterms:W3CDTF">2018-03-06T14:18:00Z</dcterms:modified>
</cp:coreProperties>
</file>